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6EF59" w14:textId="12FD468A" w:rsidR="00B70B28" w:rsidRPr="00026857" w:rsidRDefault="00B70B28" w:rsidP="00B70B28">
      <w:pPr>
        <w:jc w:val="center"/>
        <w:rPr>
          <w:rFonts w:ascii="Times New Roman" w:hAnsi="Times New Roman" w:cs="Times New Roman"/>
          <w:b/>
          <w:sz w:val="28"/>
        </w:rPr>
      </w:pPr>
      <w:r w:rsidRPr="00026857">
        <w:rPr>
          <w:rFonts w:ascii="Times New Roman" w:hAnsi="Times New Roman" w:cs="Times New Roman"/>
          <w:b/>
          <w:sz w:val="28"/>
        </w:rPr>
        <w:t>EN2550 Assignment 1 on Intensity Transformations and Neighborhood Filtering</w:t>
      </w:r>
    </w:p>
    <w:p w14:paraId="7A7DAEA2" w14:textId="4BEB7A54" w:rsidR="00B70B28" w:rsidRDefault="00B70B28" w:rsidP="00B70B28">
      <w:pPr>
        <w:jc w:val="right"/>
        <w:rPr>
          <w:sz w:val="24"/>
        </w:rPr>
      </w:pPr>
      <w:r>
        <w:rPr>
          <w:sz w:val="24"/>
        </w:rPr>
        <w:t>190185D</w:t>
      </w:r>
    </w:p>
    <w:p w14:paraId="23C0C14F" w14:textId="0E6E34C4" w:rsidR="00B70B28" w:rsidRPr="00B70B28" w:rsidRDefault="00B70B28" w:rsidP="00B70B28">
      <w:pPr>
        <w:jc w:val="right"/>
        <w:rPr>
          <w:sz w:val="24"/>
        </w:rPr>
      </w:pPr>
      <w:r>
        <w:rPr>
          <w:sz w:val="24"/>
        </w:rPr>
        <w:t>Gajaanan S.</w:t>
      </w:r>
    </w:p>
    <w:p w14:paraId="3514D3DA" w14:textId="24F27F8C" w:rsidR="000F32D2" w:rsidRDefault="00A26ABF">
      <w:r w:rsidRPr="00A26ABF">
        <w:drawing>
          <wp:anchor distT="0" distB="0" distL="114300" distR="114300" simplePos="0" relativeHeight="251658240" behindDoc="1" locked="0" layoutInCell="1" allowOverlap="1" wp14:anchorId="353D0AAB" wp14:editId="41B45D84">
            <wp:simplePos x="0" y="0"/>
            <wp:positionH relativeFrom="margin">
              <wp:posOffset>-79375</wp:posOffset>
            </wp:positionH>
            <wp:positionV relativeFrom="paragraph">
              <wp:posOffset>246380</wp:posOffset>
            </wp:positionV>
            <wp:extent cx="3397885" cy="3445510"/>
            <wp:effectExtent l="0" t="0" r="0" b="2540"/>
            <wp:wrapTight wrapText="bothSides">
              <wp:wrapPolygon edited="0">
                <wp:start x="0" y="0"/>
                <wp:lineTo x="0" y="21496"/>
                <wp:lineTo x="21434" y="21496"/>
                <wp:lineTo x="214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r="44662"/>
                    <a:stretch/>
                  </pic:blipFill>
                  <pic:spPr bwMode="auto">
                    <a:xfrm>
                      <a:off x="0" y="0"/>
                      <a:ext cx="3397885" cy="34455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0B28">
        <w:t>Question1</w:t>
      </w:r>
    </w:p>
    <w:p w14:paraId="11B70E1B" w14:textId="05156A16" w:rsidR="00B70B28" w:rsidRPr="00B70B28" w:rsidRDefault="00B70B28" w:rsidP="00B70B28"/>
    <w:p w14:paraId="6DB69642" w14:textId="0FA5B380" w:rsidR="00B70B28" w:rsidRPr="00B70B28" w:rsidRDefault="00B70B28" w:rsidP="00B70B28">
      <w:pPr>
        <w:tabs>
          <w:tab w:val="left" w:pos="1102"/>
        </w:tabs>
      </w:pPr>
      <w:r>
        <w:tab/>
      </w:r>
    </w:p>
    <w:p w14:paraId="2F00C261" w14:textId="62981E88" w:rsidR="00B70B28" w:rsidRPr="00B70B28" w:rsidRDefault="00B70B28" w:rsidP="00B70B28">
      <w:r w:rsidRPr="00B70B28">
        <w:drawing>
          <wp:anchor distT="0" distB="0" distL="114300" distR="114300" simplePos="0" relativeHeight="251659264" behindDoc="1" locked="0" layoutInCell="1" allowOverlap="1" wp14:anchorId="670DF3B3" wp14:editId="038DC55E">
            <wp:simplePos x="0" y="0"/>
            <wp:positionH relativeFrom="margin">
              <wp:posOffset>3538220</wp:posOffset>
            </wp:positionH>
            <wp:positionV relativeFrom="paragraph">
              <wp:posOffset>245181</wp:posOffset>
            </wp:positionV>
            <wp:extent cx="3515995" cy="1988820"/>
            <wp:effectExtent l="0" t="0" r="8255" b="0"/>
            <wp:wrapTight wrapText="bothSides">
              <wp:wrapPolygon edited="0">
                <wp:start x="0" y="0"/>
                <wp:lineTo x="0" y="21310"/>
                <wp:lineTo x="21534" y="21310"/>
                <wp:lineTo x="21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515995" cy="1988820"/>
                    </a:xfrm>
                    <a:prstGeom prst="rect">
                      <a:avLst/>
                    </a:prstGeom>
                  </pic:spPr>
                </pic:pic>
              </a:graphicData>
            </a:graphic>
            <wp14:sizeRelH relativeFrom="margin">
              <wp14:pctWidth>0</wp14:pctWidth>
            </wp14:sizeRelH>
            <wp14:sizeRelV relativeFrom="margin">
              <wp14:pctHeight>0</wp14:pctHeight>
            </wp14:sizeRelV>
          </wp:anchor>
        </w:drawing>
      </w:r>
    </w:p>
    <w:p w14:paraId="376D921F" w14:textId="2CAF78D8" w:rsidR="00B70B28" w:rsidRPr="00B70B28" w:rsidRDefault="00B70B28" w:rsidP="00B70B28"/>
    <w:p w14:paraId="4900B8EF" w14:textId="62DC03CE" w:rsidR="00E42043" w:rsidRPr="00B70B28" w:rsidRDefault="00E42043" w:rsidP="00B70B28"/>
    <w:p w14:paraId="26358213" w14:textId="7E24E0FA" w:rsidR="00B70B28" w:rsidRDefault="00032886" w:rsidP="00B70B28">
      <w:r w:rsidRPr="00032886">
        <w:drawing>
          <wp:anchor distT="0" distB="0" distL="114300" distR="114300" simplePos="0" relativeHeight="251675648" behindDoc="1" locked="0" layoutInCell="1" allowOverlap="1" wp14:anchorId="5693EDAB" wp14:editId="1C4899C7">
            <wp:simplePos x="0" y="0"/>
            <wp:positionH relativeFrom="margin">
              <wp:posOffset>-85090</wp:posOffset>
            </wp:positionH>
            <wp:positionV relativeFrom="paragraph">
              <wp:posOffset>240665</wp:posOffset>
            </wp:positionV>
            <wp:extent cx="4481830" cy="3870960"/>
            <wp:effectExtent l="0" t="0" r="0" b="0"/>
            <wp:wrapTight wrapText="bothSides">
              <wp:wrapPolygon edited="0">
                <wp:start x="0" y="0"/>
                <wp:lineTo x="0" y="21472"/>
                <wp:lineTo x="21484" y="21472"/>
                <wp:lineTo x="21484"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481830" cy="3870960"/>
                    </a:xfrm>
                    <a:prstGeom prst="rect">
                      <a:avLst/>
                    </a:prstGeom>
                  </pic:spPr>
                </pic:pic>
              </a:graphicData>
            </a:graphic>
            <wp14:sizeRelH relativeFrom="margin">
              <wp14:pctWidth>0</wp14:pctWidth>
            </wp14:sizeRelH>
            <wp14:sizeRelV relativeFrom="margin">
              <wp14:pctHeight>0</wp14:pctHeight>
            </wp14:sizeRelV>
          </wp:anchor>
        </w:drawing>
      </w:r>
      <w:r w:rsidR="00B70B28">
        <w:t>Question2</w:t>
      </w:r>
    </w:p>
    <w:p w14:paraId="3876EF1E" w14:textId="61BF8245" w:rsidR="00B70B28" w:rsidRDefault="00B70B28" w:rsidP="00B70B28"/>
    <w:p w14:paraId="73B672D8" w14:textId="661ECEFB" w:rsidR="00C33BF5" w:rsidRDefault="00C33BF5" w:rsidP="00B70B28"/>
    <w:p w14:paraId="2018637A" w14:textId="53EF0A49" w:rsidR="00C33BF5" w:rsidRDefault="00C33BF5" w:rsidP="00B70B28"/>
    <w:p w14:paraId="233867C3" w14:textId="41672C58" w:rsidR="00C33BF5" w:rsidRDefault="00C33BF5" w:rsidP="00B70B28"/>
    <w:p w14:paraId="4C8A13A6" w14:textId="14457C67" w:rsidR="00C33BF5" w:rsidRDefault="00C33BF5" w:rsidP="00B70B28"/>
    <w:p w14:paraId="46CFFA3E" w14:textId="46381F7B" w:rsidR="00C33BF5" w:rsidRDefault="00C33BF5" w:rsidP="00B70B28"/>
    <w:p w14:paraId="4160CB8C" w14:textId="69D22CCD" w:rsidR="00245561" w:rsidRDefault="00245561" w:rsidP="00B70B28"/>
    <w:p w14:paraId="3DD61408" w14:textId="0D6CF7AE" w:rsidR="00245561" w:rsidRDefault="00245561" w:rsidP="00B70B28"/>
    <w:p w14:paraId="0CCB4B35" w14:textId="49BCBF0A" w:rsidR="00245561" w:rsidRDefault="00245561" w:rsidP="00B70B28"/>
    <w:p w14:paraId="1808F99A" w14:textId="24F5F727" w:rsidR="00245561" w:rsidRDefault="00245561" w:rsidP="00B70B28"/>
    <w:p w14:paraId="0D3904E4" w14:textId="0D93E780" w:rsidR="00245561" w:rsidRDefault="00245561" w:rsidP="00B70B28"/>
    <w:p w14:paraId="67AE3647" w14:textId="51186AE4" w:rsidR="00245561" w:rsidRDefault="00245561" w:rsidP="00B70B28"/>
    <w:p w14:paraId="444B6930" w14:textId="41609471" w:rsidR="00245561" w:rsidRDefault="00245561" w:rsidP="00B70B28"/>
    <w:p w14:paraId="40779266" w14:textId="19A1921E" w:rsidR="00E42043" w:rsidRDefault="00032886" w:rsidP="00B70B28">
      <w:r w:rsidRPr="00032886">
        <w:lastRenderedPageBreak/>
        <w:drawing>
          <wp:anchor distT="0" distB="0" distL="114300" distR="114300" simplePos="0" relativeHeight="251674624" behindDoc="1" locked="0" layoutInCell="1" allowOverlap="1" wp14:anchorId="2542C22C" wp14:editId="512A38C7">
            <wp:simplePos x="0" y="0"/>
            <wp:positionH relativeFrom="column">
              <wp:posOffset>10795</wp:posOffset>
            </wp:positionH>
            <wp:positionV relativeFrom="paragraph">
              <wp:posOffset>84455</wp:posOffset>
            </wp:positionV>
            <wp:extent cx="3909060" cy="4785995"/>
            <wp:effectExtent l="0" t="0" r="0" b="0"/>
            <wp:wrapTight wrapText="bothSides">
              <wp:wrapPolygon edited="0">
                <wp:start x="0" y="0"/>
                <wp:lineTo x="0" y="21494"/>
                <wp:lineTo x="21474" y="21494"/>
                <wp:lineTo x="21474"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909060" cy="4785995"/>
                    </a:xfrm>
                    <a:prstGeom prst="rect">
                      <a:avLst/>
                    </a:prstGeom>
                  </pic:spPr>
                </pic:pic>
              </a:graphicData>
            </a:graphic>
            <wp14:sizeRelH relativeFrom="margin">
              <wp14:pctWidth>0</wp14:pctWidth>
            </wp14:sizeRelH>
            <wp14:sizeRelV relativeFrom="margin">
              <wp14:pctHeight>0</wp14:pctHeight>
            </wp14:sizeRelV>
          </wp:anchor>
        </w:drawing>
      </w:r>
    </w:p>
    <w:p w14:paraId="35F443FA" w14:textId="77777777" w:rsidR="00032886" w:rsidRDefault="00032886" w:rsidP="00245561"/>
    <w:p w14:paraId="235BF244" w14:textId="77777777" w:rsidR="00032886" w:rsidRDefault="00032886" w:rsidP="00245561"/>
    <w:p w14:paraId="0FC91654" w14:textId="77777777" w:rsidR="00032886" w:rsidRDefault="00032886" w:rsidP="00245561"/>
    <w:p w14:paraId="78D72740" w14:textId="77777777" w:rsidR="00032886" w:rsidRDefault="00032886" w:rsidP="00245561"/>
    <w:p w14:paraId="1FF6DC8F" w14:textId="77777777" w:rsidR="00032886" w:rsidRDefault="00032886" w:rsidP="00245561"/>
    <w:p w14:paraId="091FECCD" w14:textId="77777777" w:rsidR="00032886" w:rsidRDefault="00032886" w:rsidP="00245561"/>
    <w:p w14:paraId="3C7E576E" w14:textId="77777777" w:rsidR="00032886" w:rsidRDefault="00032886" w:rsidP="00245561"/>
    <w:p w14:paraId="7E6E73AD" w14:textId="77777777" w:rsidR="00032886" w:rsidRDefault="00032886" w:rsidP="00245561"/>
    <w:p w14:paraId="59CCC1D1" w14:textId="77777777" w:rsidR="00032886" w:rsidRDefault="00032886" w:rsidP="00245561"/>
    <w:p w14:paraId="3525C9E0" w14:textId="77777777" w:rsidR="00032886" w:rsidRDefault="00032886" w:rsidP="00245561"/>
    <w:p w14:paraId="732C1EF2" w14:textId="77777777" w:rsidR="00032886" w:rsidRDefault="00032886" w:rsidP="00245561"/>
    <w:p w14:paraId="2DC193AE" w14:textId="77777777" w:rsidR="00032886" w:rsidRDefault="00032886" w:rsidP="00245561"/>
    <w:p w14:paraId="43124653" w14:textId="77777777" w:rsidR="00032886" w:rsidRDefault="00032886" w:rsidP="00245561"/>
    <w:p w14:paraId="16D1CAD8" w14:textId="77777777" w:rsidR="00032886" w:rsidRDefault="00032886" w:rsidP="00245561"/>
    <w:p w14:paraId="2DA51FF3" w14:textId="77777777" w:rsidR="00032886" w:rsidRDefault="00032886" w:rsidP="00245561"/>
    <w:p w14:paraId="09F9387B" w14:textId="77777777" w:rsidR="00032886" w:rsidRDefault="00032886" w:rsidP="00245561"/>
    <w:p w14:paraId="570B34E4" w14:textId="568944DA" w:rsidR="00245561" w:rsidRPr="00245561" w:rsidRDefault="00C33BF5" w:rsidP="00245561">
      <w:r>
        <w:t>Question3</w:t>
      </w:r>
    </w:p>
    <w:p w14:paraId="5A6CF76E" w14:textId="6B234253" w:rsidR="00C33BF5" w:rsidRPr="00B70B28" w:rsidRDefault="00032886" w:rsidP="00B70B28">
      <w:r w:rsidRPr="00C33BF5">
        <w:drawing>
          <wp:anchor distT="0" distB="0" distL="114300" distR="114300" simplePos="0" relativeHeight="251660288" behindDoc="1" locked="0" layoutInCell="1" allowOverlap="1" wp14:anchorId="635CAA76" wp14:editId="00299342">
            <wp:simplePos x="0" y="0"/>
            <wp:positionH relativeFrom="margin">
              <wp:posOffset>213360</wp:posOffset>
            </wp:positionH>
            <wp:positionV relativeFrom="paragraph">
              <wp:posOffset>11430</wp:posOffset>
            </wp:positionV>
            <wp:extent cx="3527425" cy="3642360"/>
            <wp:effectExtent l="0" t="0" r="0" b="0"/>
            <wp:wrapTight wrapText="bothSides">
              <wp:wrapPolygon edited="0">
                <wp:start x="0" y="0"/>
                <wp:lineTo x="0" y="21464"/>
                <wp:lineTo x="21464" y="21464"/>
                <wp:lineTo x="2146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527425" cy="3642360"/>
                    </a:xfrm>
                    <a:prstGeom prst="rect">
                      <a:avLst/>
                    </a:prstGeom>
                  </pic:spPr>
                </pic:pic>
              </a:graphicData>
            </a:graphic>
            <wp14:sizeRelH relativeFrom="margin">
              <wp14:pctWidth>0</wp14:pctWidth>
            </wp14:sizeRelH>
            <wp14:sizeRelV relativeFrom="margin">
              <wp14:pctHeight>0</wp14:pctHeight>
            </wp14:sizeRelV>
          </wp:anchor>
        </w:drawing>
      </w:r>
    </w:p>
    <w:p w14:paraId="3E6F1E6F" w14:textId="20C6230C" w:rsidR="00B70B28" w:rsidRPr="00B70B28" w:rsidRDefault="00B70B28" w:rsidP="00B70B28"/>
    <w:p w14:paraId="473F23CA" w14:textId="24ED88ED" w:rsidR="00B70B28" w:rsidRPr="00B70B28" w:rsidRDefault="00B70B28" w:rsidP="00B70B28"/>
    <w:p w14:paraId="0B47546F" w14:textId="7FBDEA8C" w:rsidR="00B70B28" w:rsidRPr="00B70B28" w:rsidRDefault="00B70B28" w:rsidP="00B70B28"/>
    <w:p w14:paraId="7FBB5C0A" w14:textId="7EA43525" w:rsidR="00B70B28" w:rsidRPr="00B70B28" w:rsidRDefault="00B70B28" w:rsidP="00B70B28"/>
    <w:p w14:paraId="53EE298B" w14:textId="287135BB" w:rsidR="00B70B28" w:rsidRDefault="00B70B28" w:rsidP="00B70B28"/>
    <w:p w14:paraId="59EE4AC9" w14:textId="541ACD6A" w:rsidR="00E513B6" w:rsidRDefault="00E513B6" w:rsidP="00B70B28"/>
    <w:p w14:paraId="18A8EF0D" w14:textId="618AFDB1" w:rsidR="00E513B6" w:rsidRDefault="00E513B6" w:rsidP="00B70B28"/>
    <w:p w14:paraId="670559E6" w14:textId="5524EBAA" w:rsidR="00E513B6" w:rsidRPr="00E513B6" w:rsidRDefault="00E513B6" w:rsidP="00E513B6"/>
    <w:p w14:paraId="4084A7FB" w14:textId="321EF442" w:rsidR="00E513B6" w:rsidRPr="00E513B6" w:rsidRDefault="00E513B6" w:rsidP="00E513B6"/>
    <w:p w14:paraId="2AEC4CF0" w14:textId="2F5C2FAD" w:rsidR="00E513B6" w:rsidRPr="00E513B6" w:rsidRDefault="00E513B6" w:rsidP="00E513B6"/>
    <w:p w14:paraId="15E97D6D" w14:textId="0C4F8E6C" w:rsidR="00E513B6" w:rsidRPr="00E513B6" w:rsidRDefault="00E513B6" w:rsidP="00E513B6"/>
    <w:p w14:paraId="1D62CB02" w14:textId="0F2BB623" w:rsidR="00E513B6" w:rsidRPr="00E513B6" w:rsidRDefault="00E42043" w:rsidP="00E513B6">
      <w:r w:rsidRPr="00E513B6">
        <w:lastRenderedPageBreak/>
        <w:drawing>
          <wp:anchor distT="0" distB="0" distL="114300" distR="114300" simplePos="0" relativeHeight="251662336" behindDoc="1" locked="0" layoutInCell="1" allowOverlap="1" wp14:anchorId="60DB2829" wp14:editId="2B1BB2F0">
            <wp:simplePos x="0" y="0"/>
            <wp:positionH relativeFrom="margin">
              <wp:posOffset>3454400</wp:posOffset>
            </wp:positionH>
            <wp:positionV relativeFrom="paragraph">
              <wp:posOffset>22225</wp:posOffset>
            </wp:positionV>
            <wp:extent cx="2531745" cy="2268855"/>
            <wp:effectExtent l="0" t="0" r="1905" b="0"/>
            <wp:wrapTight wrapText="bothSides">
              <wp:wrapPolygon edited="0">
                <wp:start x="0" y="0"/>
                <wp:lineTo x="0" y="21401"/>
                <wp:lineTo x="21454" y="21401"/>
                <wp:lineTo x="2145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2531745" cy="2268855"/>
                    </a:xfrm>
                    <a:prstGeom prst="rect">
                      <a:avLst/>
                    </a:prstGeom>
                  </pic:spPr>
                </pic:pic>
              </a:graphicData>
            </a:graphic>
            <wp14:sizeRelH relativeFrom="margin">
              <wp14:pctWidth>0</wp14:pctWidth>
            </wp14:sizeRelH>
            <wp14:sizeRelV relativeFrom="margin">
              <wp14:pctHeight>0</wp14:pctHeight>
            </wp14:sizeRelV>
          </wp:anchor>
        </w:drawing>
      </w:r>
      <w:r w:rsidRPr="00E513B6">
        <w:drawing>
          <wp:anchor distT="0" distB="0" distL="114300" distR="114300" simplePos="0" relativeHeight="251661312" behindDoc="1" locked="0" layoutInCell="1" allowOverlap="1" wp14:anchorId="795B3B4F" wp14:editId="115F6645">
            <wp:simplePos x="0" y="0"/>
            <wp:positionH relativeFrom="column">
              <wp:posOffset>473639</wp:posOffset>
            </wp:positionH>
            <wp:positionV relativeFrom="paragraph">
              <wp:posOffset>0</wp:posOffset>
            </wp:positionV>
            <wp:extent cx="2590800" cy="2318385"/>
            <wp:effectExtent l="0" t="0" r="0" b="5715"/>
            <wp:wrapTight wrapText="bothSides">
              <wp:wrapPolygon edited="0">
                <wp:start x="0" y="0"/>
                <wp:lineTo x="0" y="21476"/>
                <wp:lineTo x="21441" y="21476"/>
                <wp:lineTo x="21441"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590800" cy="2318385"/>
                    </a:xfrm>
                    <a:prstGeom prst="rect">
                      <a:avLst/>
                    </a:prstGeom>
                  </pic:spPr>
                </pic:pic>
              </a:graphicData>
            </a:graphic>
            <wp14:sizeRelH relativeFrom="margin">
              <wp14:pctWidth>0</wp14:pctWidth>
            </wp14:sizeRelH>
            <wp14:sizeRelV relativeFrom="margin">
              <wp14:pctHeight>0</wp14:pctHeight>
            </wp14:sizeRelV>
          </wp:anchor>
        </w:drawing>
      </w:r>
    </w:p>
    <w:p w14:paraId="54777CFA" w14:textId="606471DA" w:rsidR="00E513B6" w:rsidRDefault="00E513B6" w:rsidP="00E513B6"/>
    <w:p w14:paraId="570B2620" w14:textId="2293F84A" w:rsidR="00E42043" w:rsidRDefault="00E42043" w:rsidP="00E513B6"/>
    <w:p w14:paraId="7C082B92" w14:textId="55017C93" w:rsidR="00E42043" w:rsidRDefault="00E42043" w:rsidP="00E513B6"/>
    <w:p w14:paraId="23A118A7" w14:textId="60FCE928" w:rsidR="00E42043" w:rsidRDefault="00E42043" w:rsidP="00E513B6"/>
    <w:p w14:paraId="62855C61" w14:textId="0F043326" w:rsidR="00E42043" w:rsidRDefault="00E42043" w:rsidP="00E513B6"/>
    <w:p w14:paraId="78C33F05" w14:textId="17BAD0CA" w:rsidR="00E42043" w:rsidRDefault="00E42043" w:rsidP="00E513B6"/>
    <w:p w14:paraId="1E0943FC" w14:textId="1F85C609" w:rsidR="00E42043" w:rsidRDefault="00E42043" w:rsidP="00E513B6"/>
    <w:p w14:paraId="6A0AF8CB" w14:textId="29E39E06" w:rsidR="00E42043" w:rsidRPr="00E513B6" w:rsidRDefault="00E42043" w:rsidP="00E513B6"/>
    <w:p w14:paraId="578999BA" w14:textId="26B93D82" w:rsidR="005A20E4" w:rsidRPr="005A20E4" w:rsidRDefault="005A20E4" w:rsidP="005A20E4">
      <w:pPr>
        <w:pStyle w:val="ListParagraph"/>
        <w:numPr>
          <w:ilvl w:val="0"/>
          <w:numId w:val="1"/>
        </w:numPr>
        <w:rPr>
          <w:rFonts w:ascii="Times New Roman" w:hAnsi="Times New Roman" w:cs="Times New Roman"/>
        </w:rPr>
      </w:pPr>
      <w:r w:rsidRPr="005A20E4">
        <w:rPr>
          <w:rFonts w:ascii="Times New Roman" w:hAnsi="Times New Roman" w:cs="Times New Roman"/>
        </w:rPr>
        <w:t>Brightness of an image is controlled by Gamma correction.</w:t>
      </w:r>
    </w:p>
    <w:p w14:paraId="1B2E4A10" w14:textId="2304B010" w:rsidR="00245561" w:rsidRDefault="00245561" w:rsidP="00E513B6">
      <w:pPr>
        <w:pStyle w:val="ListParagraph"/>
        <w:numPr>
          <w:ilvl w:val="0"/>
          <w:numId w:val="1"/>
        </w:numPr>
        <w:rPr>
          <w:rFonts w:ascii="Times New Roman" w:hAnsi="Times New Roman" w:cs="Times New Roman"/>
        </w:rPr>
      </w:pPr>
      <w:r w:rsidRPr="005A20E4">
        <w:rPr>
          <w:rFonts w:ascii="Times New Roman" w:hAnsi="Times New Roman" w:cs="Times New Roman"/>
        </w:rPr>
        <w:t xml:space="preserve">With the increase of </w:t>
      </w:r>
      <w:r w:rsidR="005A20E4" w:rsidRPr="005A20E4">
        <w:rPr>
          <w:rFonts w:ascii="Times New Roman" w:hAnsi="Times New Roman" w:cs="Times New Roman"/>
        </w:rPr>
        <w:t>G</w:t>
      </w:r>
      <w:r w:rsidRPr="005A20E4">
        <w:rPr>
          <w:rFonts w:ascii="Times New Roman" w:hAnsi="Times New Roman" w:cs="Times New Roman"/>
        </w:rPr>
        <w:t>amma value images darkness of image increases.</w:t>
      </w:r>
    </w:p>
    <w:p w14:paraId="05E3168E" w14:textId="0411CD35" w:rsidR="00E42043" w:rsidRPr="00E42043" w:rsidRDefault="00E42043" w:rsidP="00032886">
      <w:pPr>
        <w:pStyle w:val="ListParagraph"/>
        <w:rPr>
          <w:rFonts w:ascii="Times New Roman" w:hAnsi="Times New Roman" w:cs="Times New Roman"/>
        </w:rPr>
      </w:pPr>
    </w:p>
    <w:p w14:paraId="150F02C2" w14:textId="08599AD4" w:rsidR="00E513B6" w:rsidRDefault="00E42043" w:rsidP="00E513B6">
      <w:pPr>
        <w:tabs>
          <w:tab w:val="left" w:pos="1307"/>
        </w:tabs>
      </w:pPr>
      <w:r w:rsidRPr="00E513B6">
        <w:drawing>
          <wp:anchor distT="0" distB="0" distL="114300" distR="114300" simplePos="0" relativeHeight="251664384" behindDoc="1" locked="0" layoutInCell="1" allowOverlap="1" wp14:anchorId="12A16F06" wp14:editId="31CF56AB">
            <wp:simplePos x="0" y="0"/>
            <wp:positionH relativeFrom="margin">
              <wp:posOffset>3307857</wp:posOffset>
            </wp:positionH>
            <wp:positionV relativeFrom="paragraph">
              <wp:posOffset>182457</wp:posOffset>
            </wp:positionV>
            <wp:extent cx="3589655" cy="3286760"/>
            <wp:effectExtent l="0" t="0" r="0" b="8890"/>
            <wp:wrapTight wrapText="bothSides">
              <wp:wrapPolygon edited="0">
                <wp:start x="0" y="0"/>
                <wp:lineTo x="0" y="21533"/>
                <wp:lineTo x="21436" y="21533"/>
                <wp:lineTo x="2143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89655" cy="3286760"/>
                    </a:xfrm>
                    <a:prstGeom prst="rect">
                      <a:avLst/>
                    </a:prstGeom>
                  </pic:spPr>
                </pic:pic>
              </a:graphicData>
            </a:graphic>
            <wp14:sizeRelH relativeFrom="margin">
              <wp14:pctWidth>0</wp14:pctWidth>
            </wp14:sizeRelH>
            <wp14:sizeRelV relativeFrom="margin">
              <wp14:pctHeight>0</wp14:pctHeight>
            </wp14:sizeRelV>
          </wp:anchor>
        </w:drawing>
      </w:r>
      <w:r w:rsidRPr="00E513B6">
        <w:drawing>
          <wp:anchor distT="0" distB="0" distL="114300" distR="114300" simplePos="0" relativeHeight="251663360" behindDoc="1" locked="0" layoutInCell="1" allowOverlap="1" wp14:anchorId="64AD027A" wp14:editId="280F5066">
            <wp:simplePos x="0" y="0"/>
            <wp:positionH relativeFrom="column">
              <wp:posOffset>84596</wp:posOffset>
            </wp:positionH>
            <wp:positionV relativeFrom="paragraph">
              <wp:posOffset>345793</wp:posOffset>
            </wp:positionV>
            <wp:extent cx="3058795" cy="2931160"/>
            <wp:effectExtent l="0" t="0" r="8255" b="2540"/>
            <wp:wrapTight wrapText="bothSides">
              <wp:wrapPolygon edited="0">
                <wp:start x="0" y="0"/>
                <wp:lineTo x="0" y="21478"/>
                <wp:lineTo x="21524" y="21478"/>
                <wp:lineTo x="215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58795" cy="2931160"/>
                    </a:xfrm>
                    <a:prstGeom prst="rect">
                      <a:avLst/>
                    </a:prstGeom>
                  </pic:spPr>
                </pic:pic>
              </a:graphicData>
            </a:graphic>
            <wp14:sizeRelH relativeFrom="margin">
              <wp14:pctWidth>0</wp14:pctWidth>
            </wp14:sizeRelH>
            <wp14:sizeRelV relativeFrom="margin">
              <wp14:pctHeight>0</wp14:pctHeight>
            </wp14:sizeRelV>
          </wp:anchor>
        </w:drawing>
      </w:r>
      <w:r w:rsidR="00E513B6">
        <w:t>Question4</w:t>
      </w:r>
    </w:p>
    <w:p w14:paraId="0FCAC6E8" w14:textId="72D7101A" w:rsidR="00E513B6" w:rsidRDefault="00E513B6" w:rsidP="00E513B6">
      <w:pPr>
        <w:tabs>
          <w:tab w:val="left" w:pos="1307"/>
        </w:tabs>
      </w:pPr>
    </w:p>
    <w:p w14:paraId="3F91998D" w14:textId="4FBC8379" w:rsidR="000E7C45" w:rsidRDefault="000E7C45" w:rsidP="00E513B6">
      <w:pPr>
        <w:tabs>
          <w:tab w:val="left" w:pos="1307"/>
        </w:tabs>
      </w:pPr>
    </w:p>
    <w:p w14:paraId="0E0C9D37" w14:textId="14F7FBCF" w:rsidR="000E7C45" w:rsidRDefault="000E7C45" w:rsidP="00E513B6">
      <w:pPr>
        <w:tabs>
          <w:tab w:val="left" w:pos="1307"/>
        </w:tabs>
      </w:pPr>
    </w:p>
    <w:p w14:paraId="0883E9DA" w14:textId="47AF05C5" w:rsidR="000E7C45" w:rsidRDefault="000E7C45" w:rsidP="00E513B6">
      <w:pPr>
        <w:tabs>
          <w:tab w:val="left" w:pos="1307"/>
        </w:tabs>
      </w:pPr>
    </w:p>
    <w:p w14:paraId="207D2B8A" w14:textId="7CFBFFDB" w:rsidR="000E7C45" w:rsidRDefault="000E7C45" w:rsidP="00E513B6">
      <w:pPr>
        <w:tabs>
          <w:tab w:val="left" w:pos="1307"/>
        </w:tabs>
      </w:pPr>
    </w:p>
    <w:p w14:paraId="6A9373A2" w14:textId="35C81074" w:rsidR="000E7C45" w:rsidRDefault="000E7C45" w:rsidP="00E513B6">
      <w:pPr>
        <w:tabs>
          <w:tab w:val="left" w:pos="1307"/>
        </w:tabs>
      </w:pPr>
    </w:p>
    <w:p w14:paraId="572BFC9E" w14:textId="4D87285E" w:rsidR="000E7C45" w:rsidRDefault="000E7C45" w:rsidP="00E513B6">
      <w:pPr>
        <w:tabs>
          <w:tab w:val="left" w:pos="1307"/>
        </w:tabs>
      </w:pPr>
    </w:p>
    <w:p w14:paraId="3A2F9CF9" w14:textId="77777777" w:rsidR="000E7C45" w:rsidRDefault="000E7C45" w:rsidP="00E513B6">
      <w:pPr>
        <w:tabs>
          <w:tab w:val="left" w:pos="1307"/>
        </w:tabs>
      </w:pPr>
    </w:p>
    <w:p w14:paraId="5DC2DAA3" w14:textId="68EF3128" w:rsidR="00E513B6" w:rsidRDefault="00245561" w:rsidP="00E513B6">
      <w:pPr>
        <w:tabs>
          <w:tab w:val="left" w:pos="1307"/>
        </w:tabs>
      </w:pPr>
      <w:r>
        <w:lastRenderedPageBreak/>
        <w:t>Question5</w:t>
      </w:r>
    </w:p>
    <w:p w14:paraId="1EE4E1D4" w14:textId="31CB1F81" w:rsidR="00E513B6" w:rsidRDefault="000E7C45" w:rsidP="00E513B6">
      <w:pPr>
        <w:tabs>
          <w:tab w:val="left" w:pos="1307"/>
        </w:tabs>
      </w:pPr>
      <w:r w:rsidRPr="00032886">
        <w:drawing>
          <wp:anchor distT="0" distB="0" distL="114300" distR="114300" simplePos="0" relativeHeight="251676672" behindDoc="1" locked="0" layoutInCell="1" allowOverlap="1" wp14:anchorId="711D5969" wp14:editId="764D5D0D">
            <wp:simplePos x="0" y="0"/>
            <wp:positionH relativeFrom="margin">
              <wp:align>left</wp:align>
            </wp:positionH>
            <wp:positionV relativeFrom="paragraph">
              <wp:posOffset>9877</wp:posOffset>
            </wp:positionV>
            <wp:extent cx="3290570" cy="2450465"/>
            <wp:effectExtent l="0" t="0" r="5080" b="6985"/>
            <wp:wrapTight wrapText="bothSides">
              <wp:wrapPolygon edited="0">
                <wp:start x="0" y="0"/>
                <wp:lineTo x="0" y="21494"/>
                <wp:lineTo x="21508" y="21494"/>
                <wp:lineTo x="2150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315213" cy="2469266"/>
                    </a:xfrm>
                    <a:prstGeom prst="rect">
                      <a:avLst/>
                    </a:prstGeom>
                  </pic:spPr>
                </pic:pic>
              </a:graphicData>
            </a:graphic>
            <wp14:sizeRelH relativeFrom="margin">
              <wp14:pctWidth>0</wp14:pctWidth>
            </wp14:sizeRelH>
            <wp14:sizeRelV relativeFrom="margin">
              <wp14:pctHeight>0</wp14:pctHeight>
            </wp14:sizeRelV>
          </wp:anchor>
        </w:drawing>
      </w:r>
    </w:p>
    <w:p w14:paraId="6D542076" w14:textId="3FA9CA8C" w:rsidR="00E513B6" w:rsidRDefault="00E513B6" w:rsidP="00E513B6">
      <w:pPr>
        <w:tabs>
          <w:tab w:val="left" w:pos="1307"/>
        </w:tabs>
      </w:pPr>
    </w:p>
    <w:p w14:paraId="7F6206E9" w14:textId="7C9BD6FD" w:rsidR="00245561" w:rsidRDefault="00245561" w:rsidP="00E513B6">
      <w:pPr>
        <w:tabs>
          <w:tab w:val="left" w:pos="1307"/>
        </w:tabs>
      </w:pPr>
    </w:p>
    <w:p w14:paraId="72EA2345" w14:textId="4754E1E7" w:rsidR="00245561" w:rsidRDefault="00245561" w:rsidP="00E513B6">
      <w:pPr>
        <w:tabs>
          <w:tab w:val="left" w:pos="1307"/>
        </w:tabs>
      </w:pPr>
    </w:p>
    <w:p w14:paraId="1879693C" w14:textId="3BCF86C1" w:rsidR="00245561" w:rsidRDefault="00245561" w:rsidP="00E513B6">
      <w:pPr>
        <w:tabs>
          <w:tab w:val="left" w:pos="1307"/>
        </w:tabs>
      </w:pPr>
    </w:p>
    <w:p w14:paraId="5D6A1254" w14:textId="1BDDAEE0" w:rsidR="00245561" w:rsidRDefault="00245561" w:rsidP="000E7C45">
      <w:pPr>
        <w:tabs>
          <w:tab w:val="left" w:pos="1307"/>
        </w:tabs>
        <w:ind w:firstLine="720"/>
      </w:pPr>
    </w:p>
    <w:p w14:paraId="53DCF4F0" w14:textId="77EE98EE" w:rsidR="00245561" w:rsidRDefault="00245561" w:rsidP="00E513B6">
      <w:pPr>
        <w:tabs>
          <w:tab w:val="left" w:pos="1307"/>
        </w:tabs>
      </w:pPr>
    </w:p>
    <w:p w14:paraId="430FD571" w14:textId="4378AEBF" w:rsidR="00245561" w:rsidRDefault="00245561" w:rsidP="00E513B6">
      <w:pPr>
        <w:tabs>
          <w:tab w:val="left" w:pos="1307"/>
        </w:tabs>
      </w:pPr>
    </w:p>
    <w:p w14:paraId="250C2E3B" w14:textId="5884577A" w:rsidR="00245561" w:rsidRDefault="000E7C45" w:rsidP="00E513B6">
      <w:pPr>
        <w:tabs>
          <w:tab w:val="left" w:pos="1307"/>
        </w:tabs>
      </w:pPr>
      <w:r w:rsidRPr="000E7C45">
        <w:drawing>
          <wp:anchor distT="0" distB="0" distL="114300" distR="114300" simplePos="0" relativeHeight="251678720" behindDoc="1" locked="0" layoutInCell="1" allowOverlap="1" wp14:anchorId="221FC38A" wp14:editId="7B6835E1">
            <wp:simplePos x="0" y="0"/>
            <wp:positionH relativeFrom="margin">
              <wp:posOffset>16581</wp:posOffset>
            </wp:positionH>
            <wp:positionV relativeFrom="paragraph">
              <wp:posOffset>219921</wp:posOffset>
            </wp:positionV>
            <wp:extent cx="4836795" cy="1797685"/>
            <wp:effectExtent l="0" t="0" r="1905" b="0"/>
            <wp:wrapTight wrapText="bothSides">
              <wp:wrapPolygon edited="0">
                <wp:start x="0" y="0"/>
                <wp:lineTo x="0" y="21287"/>
                <wp:lineTo x="21523" y="21287"/>
                <wp:lineTo x="21523"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836795" cy="1797685"/>
                    </a:xfrm>
                    <a:prstGeom prst="rect">
                      <a:avLst/>
                    </a:prstGeom>
                  </pic:spPr>
                </pic:pic>
              </a:graphicData>
            </a:graphic>
            <wp14:sizeRelH relativeFrom="margin">
              <wp14:pctWidth>0</wp14:pctWidth>
            </wp14:sizeRelH>
            <wp14:sizeRelV relativeFrom="margin">
              <wp14:pctHeight>0</wp14:pctHeight>
            </wp14:sizeRelV>
          </wp:anchor>
        </w:drawing>
      </w:r>
    </w:p>
    <w:p w14:paraId="10AADB45" w14:textId="7D959EA9" w:rsidR="00245561" w:rsidRDefault="00245561" w:rsidP="00E513B6">
      <w:pPr>
        <w:tabs>
          <w:tab w:val="left" w:pos="1307"/>
        </w:tabs>
      </w:pPr>
    </w:p>
    <w:p w14:paraId="7C8F1E24" w14:textId="2F3DA382" w:rsidR="00245561" w:rsidRDefault="00245561" w:rsidP="00E513B6">
      <w:pPr>
        <w:tabs>
          <w:tab w:val="left" w:pos="1307"/>
        </w:tabs>
      </w:pPr>
    </w:p>
    <w:p w14:paraId="002C9ECE" w14:textId="452DAF04" w:rsidR="00245561" w:rsidRDefault="00245561" w:rsidP="00E513B6">
      <w:pPr>
        <w:tabs>
          <w:tab w:val="left" w:pos="1307"/>
        </w:tabs>
      </w:pPr>
    </w:p>
    <w:p w14:paraId="67E4FF9F" w14:textId="59701F03" w:rsidR="00245561" w:rsidRDefault="00245561" w:rsidP="00E513B6">
      <w:pPr>
        <w:tabs>
          <w:tab w:val="left" w:pos="1307"/>
        </w:tabs>
      </w:pPr>
    </w:p>
    <w:p w14:paraId="4FD1B77C" w14:textId="18DD1535" w:rsidR="00245561" w:rsidRDefault="00245561" w:rsidP="00E513B6">
      <w:pPr>
        <w:tabs>
          <w:tab w:val="left" w:pos="1307"/>
        </w:tabs>
      </w:pPr>
    </w:p>
    <w:p w14:paraId="28751DDB" w14:textId="58E026A9" w:rsidR="00245561" w:rsidRDefault="00245561" w:rsidP="00E513B6">
      <w:pPr>
        <w:tabs>
          <w:tab w:val="left" w:pos="1307"/>
        </w:tabs>
      </w:pPr>
    </w:p>
    <w:p w14:paraId="1B1990C7" w14:textId="3B5A11EC" w:rsidR="00245561" w:rsidRDefault="000E7C45" w:rsidP="00E513B6">
      <w:pPr>
        <w:tabs>
          <w:tab w:val="left" w:pos="1307"/>
        </w:tabs>
      </w:pPr>
      <w:r w:rsidRPr="000E7C45">
        <w:drawing>
          <wp:anchor distT="0" distB="0" distL="114300" distR="114300" simplePos="0" relativeHeight="251679744" behindDoc="1" locked="0" layoutInCell="1" allowOverlap="1" wp14:anchorId="73C78BE2" wp14:editId="38A56A68">
            <wp:simplePos x="0" y="0"/>
            <wp:positionH relativeFrom="column">
              <wp:posOffset>3499132</wp:posOffset>
            </wp:positionH>
            <wp:positionV relativeFrom="paragraph">
              <wp:posOffset>266982</wp:posOffset>
            </wp:positionV>
            <wp:extent cx="2968625" cy="3611245"/>
            <wp:effectExtent l="0" t="0" r="3175" b="8255"/>
            <wp:wrapTight wrapText="bothSides">
              <wp:wrapPolygon edited="0">
                <wp:start x="0" y="0"/>
                <wp:lineTo x="0" y="21535"/>
                <wp:lineTo x="21484" y="21535"/>
                <wp:lineTo x="21484"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968625" cy="3611245"/>
                    </a:xfrm>
                    <a:prstGeom prst="rect">
                      <a:avLst/>
                    </a:prstGeom>
                  </pic:spPr>
                </pic:pic>
              </a:graphicData>
            </a:graphic>
            <wp14:sizeRelH relativeFrom="margin">
              <wp14:pctWidth>0</wp14:pctWidth>
            </wp14:sizeRelH>
            <wp14:sizeRelV relativeFrom="margin">
              <wp14:pctHeight>0</wp14:pctHeight>
            </wp14:sizeRelV>
          </wp:anchor>
        </w:drawing>
      </w:r>
      <w:r w:rsidRPr="000E7C45">
        <w:drawing>
          <wp:anchor distT="0" distB="0" distL="114300" distR="114300" simplePos="0" relativeHeight="251677696" behindDoc="1" locked="0" layoutInCell="1" allowOverlap="1" wp14:anchorId="6A6DB87A" wp14:editId="15963765">
            <wp:simplePos x="0" y="0"/>
            <wp:positionH relativeFrom="margin">
              <wp:posOffset>-80363</wp:posOffset>
            </wp:positionH>
            <wp:positionV relativeFrom="paragraph">
              <wp:posOffset>84667</wp:posOffset>
            </wp:positionV>
            <wp:extent cx="3027680" cy="3805555"/>
            <wp:effectExtent l="0" t="0" r="1270" b="4445"/>
            <wp:wrapTight wrapText="bothSides">
              <wp:wrapPolygon edited="0">
                <wp:start x="0" y="0"/>
                <wp:lineTo x="0" y="21517"/>
                <wp:lineTo x="21473" y="21517"/>
                <wp:lineTo x="2147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027680" cy="3805555"/>
                    </a:xfrm>
                    <a:prstGeom prst="rect">
                      <a:avLst/>
                    </a:prstGeom>
                  </pic:spPr>
                </pic:pic>
              </a:graphicData>
            </a:graphic>
            <wp14:sizeRelH relativeFrom="margin">
              <wp14:pctWidth>0</wp14:pctWidth>
            </wp14:sizeRelH>
            <wp14:sizeRelV relativeFrom="margin">
              <wp14:pctHeight>0</wp14:pctHeight>
            </wp14:sizeRelV>
          </wp:anchor>
        </w:drawing>
      </w:r>
    </w:p>
    <w:p w14:paraId="62F5B31F" w14:textId="730253E9" w:rsidR="00245561" w:rsidRDefault="00245561" w:rsidP="00E513B6">
      <w:pPr>
        <w:tabs>
          <w:tab w:val="left" w:pos="1307"/>
        </w:tabs>
      </w:pPr>
    </w:p>
    <w:p w14:paraId="2F3F3AA5" w14:textId="27B98A6F" w:rsidR="00245561" w:rsidRDefault="00245561" w:rsidP="00E513B6">
      <w:pPr>
        <w:tabs>
          <w:tab w:val="left" w:pos="1307"/>
        </w:tabs>
      </w:pPr>
    </w:p>
    <w:p w14:paraId="14008A89" w14:textId="2B9A3118" w:rsidR="00245561" w:rsidRDefault="00245561" w:rsidP="00E513B6">
      <w:pPr>
        <w:tabs>
          <w:tab w:val="left" w:pos="1307"/>
        </w:tabs>
      </w:pPr>
    </w:p>
    <w:p w14:paraId="555A2B7A" w14:textId="7F42C547" w:rsidR="00032886" w:rsidRDefault="00032886" w:rsidP="00E513B6">
      <w:pPr>
        <w:tabs>
          <w:tab w:val="left" w:pos="1307"/>
        </w:tabs>
      </w:pPr>
    </w:p>
    <w:p w14:paraId="3F972C74" w14:textId="25913B21" w:rsidR="00032886" w:rsidRDefault="00032886" w:rsidP="00E513B6">
      <w:pPr>
        <w:tabs>
          <w:tab w:val="left" w:pos="1307"/>
        </w:tabs>
      </w:pPr>
    </w:p>
    <w:p w14:paraId="4F96246C" w14:textId="4E002F5B" w:rsidR="00032886" w:rsidRDefault="00032886" w:rsidP="00E513B6">
      <w:pPr>
        <w:tabs>
          <w:tab w:val="left" w:pos="1307"/>
        </w:tabs>
      </w:pPr>
    </w:p>
    <w:p w14:paraId="78259404" w14:textId="54AC551D" w:rsidR="00032886" w:rsidRDefault="00032886" w:rsidP="00E513B6">
      <w:pPr>
        <w:tabs>
          <w:tab w:val="left" w:pos="1307"/>
        </w:tabs>
      </w:pPr>
    </w:p>
    <w:p w14:paraId="724A1685" w14:textId="1F4ED61E" w:rsidR="00032886" w:rsidRDefault="00032886" w:rsidP="00E513B6">
      <w:pPr>
        <w:tabs>
          <w:tab w:val="left" w:pos="1307"/>
        </w:tabs>
      </w:pPr>
    </w:p>
    <w:p w14:paraId="6EFD1591" w14:textId="1EC7CB5E" w:rsidR="00032886" w:rsidRDefault="00032886" w:rsidP="00E513B6">
      <w:pPr>
        <w:tabs>
          <w:tab w:val="left" w:pos="1307"/>
        </w:tabs>
      </w:pPr>
    </w:p>
    <w:p w14:paraId="526C9EDC" w14:textId="12306682" w:rsidR="00E513B6" w:rsidRDefault="00032886" w:rsidP="00E513B6">
      <w:pPr>
        <w:tabs>
          <w:tab w:val="left" w:pos="1307"/>
        </w:tabs>
      </w:pPr>
      <w:r w:rsidRPr="00E513B6">
        <w:lastRenderedPageBreak/>
        <w:drawing>
          <wp:anchor distT="0" distB="0" distL="114300" distR="114300" simplePos="0" relativeHeight="251665408" behindDoc="1" locked="0" layoutInCell="1" allowOverlap="1" wp14:anchorId="7DDBA32A" wp14:editId="02D5905D">
            <wp:simplePos x="0" y="0"/>
            <wp:positionH relativeFrom="margin">
              <wp:posOffset>84455</wp:posOffset>
            </wp:positionH>
            <wp:positionV relativeFrom="paragraph">
              <wp:posOffset>208915</wp:posOffset>
            </wp:positionV>
            <wp:extent cx="4503420" cy="3163570"/>
            <wp:effectExtent l="0" t="0" r="0" b="0"/>
            <wp:wrapTight wrapText="bothSides">
              <wp:wrapPolygon edited="0">
                <wp:start x="0" y="0"/>
                <wp:lineTo x="0" y="21461"/>
                <wp:lineTo x="21472" y="21461"/>
                <wp:lineTo x="2147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03420" cy="3163570"/>
                    </a:xfrm>
                    <a:prstGeom prst="rect">
                      <a:avLst/>
                    </a:prstGeom>
                  </pic:spPr>
                </pic:pic>
              </a:graphicData>
            </a:graphic>
            <wp14:sizeRelH relativeFrom="margin">
              <wp14:pctWidth>0</wp14:pctWidth>
            </wp14:sizeRelH>
            <wp14:sizeRelV relativeFrom="margin">
              <wp14:pctHeight>0</wp14:pctHeight>
            </wp14:sizeRelV>
          </wp:anchor>
        </w:drawing>
      </w:r>
      <w:r w:rsidR="00E513B6">
        <w:t>Question6</w:t>
      </w:r>
    </w:p>
    <w:p w14:paraId="226A8E59" w14:textId="3522C6C6" w:rsidR="00245561" w:rsidRDefault="00245561" w:rsidP="00E513B6">
      <w:pPr>
        <w:tabs>
          <w:tab w:val="left" w:pos="1307"/>
        </w:tabs>
      </w:pPr>
    </w:p>
    <w:p w14:paraId="33A8768F" w14:textId="0805DED6" w:rsidR="00245561" w:rsidRDefault="00245561" w:rsidP="00E513B6">
      <w:pPr>
        <w:tabs>
          <w:tab w:val="left" w:pos="1307"/>
        </w:tabs>
      </w:pPr>
    </w:p>
    <w:p w14:paraId="01BA3408" w14:textId="15DFFA50" w:rsidR="00245561" w:rsidRDefault="00245561" w:rsidP="00E513B6">
      <w:pPr>
        <w:tabs>
          <w:tab w:val="left" w:pos="1307"/>
        </w:tabs>
      </w:pPr>
    </w:p>
    <w:p w14:paraId="1C14439C" w14:textId="0A12736C" w:rsidR="00245561" w:rsidRDefault="00245561" w:rsidP="00E513B6">
      <w:pPr>
        <w:tabs>
          <w:tab w:val="left" w:pos="1307"/>
        </w:tabs>
      </w:pPr>
    </w:p>
    <w:p w14:paraId="5311E51E" w14:textId="56098F51" w:rsidR="00245561" w:rsidRDefault="00245561" w:rsidP="00E513B6">
      <w:pPr>
        <w:tabs>
          <w:tab w:val="left" w:pos="1307"/>
        </w:tabs>
      </w:pPr>
    </w:p>
    <w:p w14:paraId="511C215F" w14:textId="3C5BA27D" w:rsidR="00245561" w:rsidRDefault="00245561" w:rsidP="00E513B6">
      <w:pPr>
        <w:tabs>
          <w:tab w:val="left" w:pos="1307"/>
        </w:tabs>
      </w:pPr>
    </w:p>
    <w:p w14:paraId="0A7D42D2" w14:textId="3E485E51" w:rsidR="00245561" w:rsidRDefault="00245561" w:rsidP="00E513B6">
      <w:pPr>
        <w:tabs>
          <w:tab w:val="left" w:pos="1307"/>
        </w:tabs>
      </w:pPr>
    </w:p>
    <w:p w14:paraId="7D965744" w14:textId="2DC22917" w:rsidR="00245561" w:rsidRDefault="00245561" w:rsidP="00E513B6">
      <w:pPr>
        <w:tabs>
          <w:tab w:val="left" w:pos="1307"/>
        </w:tabs>
      </w:pPr>
    </w:p>
    <w:p w14:paraId="6709E00E" w14:textId="3A8E2FC2" w:rsidR="00245561" w:rsidRDefault="00245561" w:rsidP="00E513B6">
      <w:pPr>
        <w:tabs>
          <w:tab w:val="left" w:pos="1307"/>
        </w:tabs>
      </w:pPr>
    </w:p>
    <w:p w14:paraId="7DAA4637" w14:textId="0B03C1B7" w:rsidR="00245561" w:rsidRDefault="00245561" w:rsidP="00E513B6">
      <w:pPr>
        <w:tabs>
          <w:tab w:val="left" w:pos="1307"/>
        </w:tabs>
      </w:pPr>
    </w:p>
    <w:p w14:paraId="346F7800" w14:textId="02D8842A" w:rsidR="00245561" w:rsidRDefault="00245561" w:rsidP="00E513B6">
      <w:pPr>
        <w:tabs>
          <w:tab w:val="left" w:pos="1307"/>
        </w:tabs>
      </w:pPr>
    </w:p>
    <w:p w14:paraId="54C3C6F1" w14:textId="4752E519" w:rsidR="00245561" w:rsidRDefault="00032886" w:rsidP="00E513B6">
      <w:pPr>
        <w:tabs>
          <w:tab w:val="left" w:pos="1307"/>
        </w:tabs>
      </w:pPr>
      <w:r w:rsidRPr="00E513B6">
        <w:drawing>
          <wp:anchor distT="0" distB="0" distL="114300" distR="114300" simplePos="0" relativeHeight="251666432" behindDoc="1" locked="0" layoutInCell="1" allowOverlap="1" wp14:anchorId="17397E03" wp14:editId="7BB8FCF8">
            <wp:simplePos x="0" y="0"/>
            <wp:positionH relativeFrom="margin">
              <wp:posOffset>67310</wp:posOffset>
            </wp:positionH>
            <wp:positionV relativeFrom="paragraph">
              <wp:posOffset>276225</wp:posOffset>
            </wp:positionV>
            <wp:extent cx="5130800" cy="4298950"/>
            <wp:effectExtent l="0" t="0" r="0" b="6350"/>
            <wp:wrapTight wrapText="bothSides">
              <wp:wrapPolygon edited="0">
                <wp:start x="0" y="0"/>
                <wp:lineTo x="0" y="21536"/>
                <wp:lineTo x="21493" y="21536"/>
                <wp:lineTo x="2149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30800" cy="4298950"/>
                    </a:xfrm>
                    <a:prstGeom prst="rect">
                      <a:avLst/>
                    </a:prstGeom>
                  </pic:spPr>
                </pic:pic>
              </a:graphicData>
            </a:graphic>
            <wp14:sizeRelH relativeFrom="margin">
              <wp14:pctWidth>0</wp14:pctWidth>
            </wp14:sizeRelH>
            <wp14:sizeRelV relativeFrom="margin">
              <wp14:pctHeight>0</wp14:pctHeight>
            </wp14:sizeRelV>
          </wp:anchor>
        </w:drawing>
      </w:r>
    </w:p>
    <w:p w14:paraId="13D84375" w14:textId="7FB64C59" w:rsidR="00245561" w:rsidRDefault="00245561" w:rsidP="00E513B6">
      <w:pPr>
        <w:tabs>
          <w:tab w:val="left" w:pos="1307"/>
        </w:tabs>
      </w:pPr>
    </w:p>
    <w:p w14:paraId="2DD4719D" w14:textId="42355484" w:rsidR="00245561" w:rsidRDefault="00245561" w:rsidP="00E513B6">
      <w:pPr>
        <w:tabs>
          <w:tab w:val="left" w:pos="1307"/>
        </w:tabs>
      </w:pPr>
    </w:p>
    <w:p w14:paraId="7FB6BDDB" w14:textId="17433A80" w:rsidR="00245561" w:rsidRDefault="00245561" w:rsidP="00E513B6">
      <w:pPr>
        <w:tabs>
          <w:tab w:val="left" w:pos="1307"/>
        </w:tabs>
      </w:pPr>
    </w:p>
    <w:p w14:paraId="77ECFE35" w14:textId="20B1C914" w:rsidR="00245561" w:rsidRDefault="00245561" w:rsidP="00E513B6">
      <w:pPr>
        <w:tabs>
          <w:tab w:val="left" w:pos="1307"/>
        </w:tabs>
      </w:pPr>
    </w:p>
    <w:p w14:paraId="30ABEEBB" w14:textId="6BEBA7F5" w:rsidR="00245561" w:rsidRDefault="00245561" w:rsidP="00E513B6">
      <w:pPr>
        <w:tabs>
          <w:tab w:val="left" w:pos="1307"/>
        </w:tabs>
      </w:pPr>
    </w:p>
    <w:p w14:paraId="41168702" w14:textId="22B27250" w:rsidR="00245561" w:rsidRDefault="00245561" w:rsidP="00E513B6">
      <w:pPr>
        <w:tabs>
          <w:tab w:val="left" w:pos="1307"/>
        </w:tabs>
      </w:pPr>
    </w:p>
    <w:p w14:paraId="57BD3B49" w14:textId="7BB25A76" w:rsidR="00245561" w:rsidRDefault="00245561" w:rsidP="00E513B6">
      <w:pPr>
        <w:tabs>
          <w:tab w:val="left" w:pos="1307"/>
        </w:tabs>
      </w:pPr>
    </w:p>
    <w:p w14:paraId="1B4FC865" w14:textId="1383EFDB" w:rsidR="00245561" w:rsidRDefault="00245561" w:rsidP="00E513B6">
      <w:pPr>
        <w:tabs>
          <w:tab w:val="left" w:pos="1307"/>
        </w:tabs>
      </w:pPr>
    </w:p>
    <w:p w14:paraId="76BAE95C" w14:textId="4049B62A" w:rsidR="00245561" w:rsidRDefault="00245561" w:rsidP="00E513B6">
      <w:pPr>
        <w:tabs>
          <w:tab w:val="left" w:pos="1307"/>
        </w:tabs>
      </w:pPr>
    </w:p>
    <w:p w14:paraId="491F4568" w14:textId="36926F30" w:rsidR="00245561" w:rsidRDefault="00245561" w:rsidP="00E513B6">
      <w:pPr>
        <w:tabs>
          <w:tab w:val="left" w:pos="1307"/>
        </w:tabs>
      </w:pPr>
    </w:p>
    <w:p w14:paraId="29B2EB71" w14:textId="2FAEE1D9" w:rsidR="00245561" w:rsidRDefault="00245561" w:rsidP="00E513B6">
      <w:pPr>
        <w:tabs>
          <w:tab w:val="left" w:pos="1307"/>
        </w:tabs>
      </w:pPr>
    </w:p>
    <w:p w14:paraId="0731EF77" w14:textId="559ACE9E" w:rsidR="00245561" w:rsidRDefault="00245561" w:rsidP="00E513B6">
      <w:pPr>
        <w:tabs>
          <w:tab w:val="left" w:pos="1307"/>
        </w:tabs>
      </w:pPr>
    </w:p>
    <w:p w14:paraId="53225466" w14:textId="364434BA" w:rsidR="00245561" w:rsidRDefault="00245561" w:rsidP="00E513B6">
      <w:pPr>
        <w:tabs>
          <w:tab w:val="left" w:pos="1307"/>
        </w:tabs>
      </w:pPr>
    </w:p>
    <w:p w14:paraId="6B6890FE" w14:textId="5C445141" w:rsidR="00245561" w:rsidRDefault="00245561" w:rsidP="00E513B6">
      <w:pPr>
        <w:tabs>
          <w:tab w:val="left" w:pos="1307"/>
        </w:tabs>
      </w:pPr>
    </w:p>
    <w:p w14:paraId="034215E0" w14:textId="534A8262" w:rsidR="00245561" w:rsidRDefault="00245561" w:rsidP="00E513B6">
      <w:pPr>
        <w:tabs>
          <w:tab w:val="left" w:pos="1307"/>
        </w:tabs>
      </w:pPr>
    </w:p>
    <w:p w14:paraId="5AE2601A" w14:textId="716CE8CE" w:rsidR="00245561" w:rsidRDefault="00245561" w:rsidP="00E513B6">
      <w:pPr>
        <w:tabs>
          <w:tab w:val="left" w:pos="1307"/>
        </w:tabs>
      </w:pPr>
    </w:p>
    <w:p w14:paraId="7CE031D5" w14:textId="5E0365D8" w:rsidR="00245561" w:rsidRDefault="00245561" w:rsidP="00E513B6">
      <w:pPr>
        <w:tabs>
          <w:tab w:val="left" w:pos="1307"/>
        </w:tabs>
      </w:pPr>
    </w:p>
    <w:p w14:paraId="7CF013C5" w14:textId="2EF57045" w:rsidR="00245561" w:rsidRDefault="00032886" w:rsidP="00E513B6">
      <w:pPr>
        <w:tabs>
          <w:tab w:val="left" w:pos="1307"/>
        </w:tabs>
      </w:pPr>
      <w:r w:rsidRPr="00245561">
        <w:lastRenderedPageBreak/>
        <w:drawing>
          <wp:anchor distT="0" distB="0" distL="114300" distR="114300" simplePos="0" relativeHeight="251671552" behindDoc="1" locked="0" layoutInCell="1" allowOverlap="1" wp14:anchorId="7681AAB7" wp14:editId="72273543">
            <wp:simplePos x="0" y="0"/>
            <wp:positionH relativeFrom="column">
              <wp:posOffset>3910965</wp:posOffset>
            </wp:positionH>
            <wp:positionV relativeFrom="paragraph">
              <wp:posOffset>5080</wp:posOffset>
            </wp:positionV>
            <wp:extent cx="2286000" cy="2166620"/>
            <wp:effectExtent l="0" t="0" r="0" b="5080"/>
            <wp:wrapTight wrapText="bothSides">
              <wp:wrapPolygon edited="0">
                <wp:start x="0" y="0"/>
                <wp:lineTo x="0" y="21461"/>
                <wp:lineTo x="21420" y="21461"/>
                <wp:lineTo x="2142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286000" cy="2166620"/>
                    </a:xfrm>
                    <a:prstGeom prst="rect">
                      <a:avLst/>
                    </a:prstGeom>
                  </pic:spPr>
                </pic:pic>
              </a:graphicData>
            </a:graphic>
            <wp14:sizeRelH relativeFrom="margin">
              <wp14:pctWidth>0</wp14:pctWidth>
            </wp14:sizeRelH>
            <wp14:sizeRelV relativeFrom="margin">
              <wp14:pctHeight>0</wp14:pctHeight>
            </wp14:sizeRelV>
          </wp:anchor>
        </w:drawing>
      </w:r>
      <w:r w:rsidRPr="00245561">
        <w:drawing>
          <wp:anchor distT="0" distB="0" distL="114300" distR="114300" simplePos="0" relativeHeight="251670528" behindDoc="1" locked="0" layoutInCell="1" allowOverlap="1" wp14:anchorId="765CAB72" wp14:editId="0B501B03">
            <wp:simplePos x="0" y="0"/>
            <wp:positionH relativeFrom="margin">
              <wp:posOffset>129822</wp:posOffset>
            </wp:positionH>
            <wp:positionV relativeFrom="paragraph">
              <wp:posOffset>99201</wp:posOffset>
            </wp:positionV>
            <wp:extent cx="3343275" cy="2291080"/>
            <wp:effectExtent l="0" t="0" r="9525" b="0"/>
            <wp:wrapTight wrapText="bothSides">
              <wp:wrapPolygon edited="0">
                <wp:start x="0" y="0"/>
                <wp:lineTo x="0" y="21373"/>
                <wp:lineTo x="21538" y="21373"/>
                <wp:lineTo x="2153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extLst>
                        <a:ext uri="{28A0092B-C50C-407E-A947-70E740481C1C}">
                          <a14:useLocalDpi xmlns:a14="http://schemas.microsoft.com/office/drawing/2010/main" val="0"/>
                        </a:ext>
                      </a:extLst>
                    </a:blip>
                    <a:srcRect b="40663"/>
                    <a:stretch/>
                  </pic:blipFill>
                  <pic:spPr bwMode="auto">
                    <a:xfrm>
                      <a:off x="0" y="0"/>
                      <a:ext cx="3343275" cy="2291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B829B0" w14:textId="77777777" w:rsidR="00245561" w:rsidRDefault="00245561" w:rsidP="00E513B6">
      <w:pPr>
        <w:tabs>
          <w:tab w:val="left" w:pos="1307"/>
        </w:tabs>
      </w:pPr>
    </w:p>
    <w:p w14:paraId="211C0F4E" w14:textId="77777777" w:rsidR="00E42043" w:rsidRDefault="00E42043" w:rsidP="00E513B6">
      <w:pPr>
        <w:tabs>
          <w:tab w:val="left" w:pos="1307"/>
        </w:tabs>
      </w:pPr>
    </w:p>
    <w:p w14:paraId="7C97AFE8" w14:textId="77777777" w:rsidR="00E42043" w:rsidRDefault="00E42043" w:rsidP="00E513B6">
      <w:pPr>
        <w:tabs>
          <w:tab w:val="left" w:pos="1307"/>
        </w:tabs>
      </w:pPr>
    </w:p>
    <w:p w14:paraId="72DFE196" w14:textId="77777777" w:rsidR="00E42043" w:rsidRDefault="00E42043" w:rsidP="00E513B6">
      <w:pPr>
        <w:tabs>
          <w:tab w:val="left" w:pos="1307"/>
        </w:tabs>
      </w:pPr>
    </w:p>
    <w:p w14:paraId="145C2161" w14:textId="77777777" w:rsidR="00E42043" w:rsidRDefault="00E42043" w:rsidP="00E513B6">
      <w:pPr>
        <w:tabs>
          <w:tab w:val="left" w:pos="1307"/>
        </w:tabs>
      </w:pPr>
    </w:p>
    <w:p w14:paraId="1E1B197E" w14:textId="77777777" w:rsidR="00E42043" w:rsidRDefault="00E42043" w:rsidP="00E513B6">
      <w:pPr>
        <w:tabs>
          <w:tab w:val="left" w:pos="1307"/>
        </w:tabs>
      </w:pPr>
    </w:p>
    <w:p w14:paraId="72DBFA3C" w14:textId="77777777" w:rsidR="00E42043" w:rsidRDefault="00E42043" w:rsidP="00E513B6">
      <w:pPr>
        <w:tabs>
          <w:tab w:val="left" w:pos="1307"/>
        </w:tabs>
      </w:pPr>
    </w:p>
    <w:p w14:paraId="52C7F928" w14:textId="77777777" w:rsidR="00E42043" w:rsidRDefault="00E42043" w:rsidP="00E513B6">
      <w:pPr>
        <w:tabs>
          <w:tab w:val="left" w:pos="1307"/>
        </w:tabs>
      </w:pPr>
    </w:p>
    <w:p w14:paraId="1982E10D" w14:textId="77777777" w:rsidR="00E42043" w:rsidRDefault="00E42043" w:rsidP="00E513B6">
      <w:pPr>
        <w:tabs>
          <w:tab w:val="left" w:pos="1307"/>
        </w:tabs>
      </w:pPr>
    </w:p>
    <w:p w14:paraId="34158FF2" w14:textId="348CD2E1" w:rsidR="00E513B6" w:rsidRDefault="000334BB" w:rsidP="00E513B6">
      <w:pPr>
        <w:tabs>
          <w:tab w:val="left" w:pos="1307"/>
        </w:tabs>
      </w:pPr>
      <w:r>
        <w:t>Question7</w:t>
      </w:r>
    </w:p>
    <w:p w14:paraId="786D496C" w14:textId="2EC869A6" w:rsidR="006D3F1E" w:rsidRDefault="006D3F1E" w:rsidP="00E513B6">
      <w:pPr>
        <w:tabs>
          <w:tab w:val="left" w:pos="1307"/>
        </w:tabs>
      </w:pPr>
      <w:r w:rsidRPr="006D3F1E">
        <w:drawing>
          <wp:anchor distT="0" distB="0" distL="114300" distR="114300" simplePos="0" relativeHeight="251668480" behindDoc="1" locked="0" layoutInCell="1" allowOverlap="1" wp14:anchorId="2C8683D1" wp14:editId="16821FCD">
            <wp:simplePos x="0" y="0"/>
            <wp:positionH relativeFrom="margin">
              <wp:align>left</wp:align>
            </wp:positionH>
            <wp:positionV relativeFrom="paragraph">
              <wp:posOffset>9031</wp:posOffset>
            </wp:positionV>
            <wp:extent cx="4419600" cy="4944110"/>
            <wp:effectExtent l="0" t="0" r="0" b="8890"/>
            <wp:wrapTight wrapText="bothSides">
              <wp:wrapPolygon edited="0">
                <wp:start x="0" y="0"/>
                <wp:lineTo x="0" y="21556"/>
                <wp:lineTo x="21507" y="21556"/>
                <wp:lineTo x="2150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419600" cy="4944110"/>
                    </a:xfrm>
                    <a:prstGeom prst="rect">
                      <a:avLst/>
                    </a:prstGeom>
                  </pic:spPr>
                </pic:pic>
              </a:graphicData>
            </a:graphic>
            <wp14:sizeRelH relativeFrom="margin">
              <wp14:pctWidth>0</wp14:pctWidth>
            </wp14:sizeRelH>
            <wp14:sizeRelV relativeFrom="margin">
              <wp14:pctHeight>0</wp14:pctHeight>
            </wp14:sizeRelV>
          </wp:anchor>
        </w:drawing>
      </w:r>
    </w:p>
    <w:p w14:paraId="28C54A15" w14:textId="028110CD" w:rsidR="000334BB" w:rsidRDefault="000334BB" w:rsidP="00E513B6">
      <w:pPr>
        <w:tabs>
          <w:tab w:val="left" w:pos="1307"/>
        </w:tabs>
      </w:pPr>
    </w:p>
    <w:p w14:paraId="742BD5AF" w14:textId="3137C24A" w:rsidR="006D3F1E" w:rsidRPr="006D3F1E" w:rsidRDefault="006D3F1E" w:rsidP="006D3F1E"/>
    <w:p w14:paraId="44DCC075" w14:textId="1B0CF751" w:rsidR="006D3F1E" w:rsidRPr="006D3F1E" w:rsidRDefault="006D3F1E" w:rsidP="006D3F1E"/>
    <w:p w14:paraId="451560DF" w14:textId="31DEB777" w:rsidR="006D3F1E" w:rsidRPr="006D3F1E" w:rsidRDefault="006D3F1E" w:rsidP="006D3F1E"/>
    <w:p w14:paraId="7D4F814A" w14:textId="5C96A17B" w:rsidR="006D3F1E" w:rsidRPr="006D3F1E" w:rsidRDefault="006D3F1E" w:rsidP="006D3F1E"/>
    <w:p w14:paraId="58C47A41" w14:textId="25B48E35" w:rsidR="006D3F1E" w:rsidRPr="006D3F1E" w:rsidRDefault="006D3F1E" w:rsidP="006D3F1E"/>
    <w:p w14:paraId="16D8AD5D" w14:textId="0EDC5921" w:rsidR="006D3F1E" w:rsidRPr="006D3F1E" w:rsidRDefault="006D3F1E" w:rsidP="006D3F1E"/>
    <w:p w14:paraId="6233AEFE" w14:textId="465FD58A" w:rsidR="006D3F1E" w:rsidRPr="006D3F1E" w:rsidRDefault="006D3F1E" w:rsidP="006D3F1E"/>
    <w:p w14:paraId="23DF15F6" w14:textId="111F5591" w:rsidR="006D3F1E" w:rsidRPr="006D3F1E" w:rsidRDefault="006D3F1E" w:rsidP="006D3F1E"/>
    <w:p w14:paraId="62A0D5D3" w14:textId="748190EA" w:rsidR="006D3F1E" w:rsidRPr="006D3F1E" w:rsidRDefault="006D3F1E" w:rsidP="006D3F1E"/>
    <w:p w14:paraId="2E883276" w14:textId="75F439CE" w:rsidR="006D3F1E" w:rsidRDefault="006D3F1E" w:rsidP="006D3F1E">
      <w:pPr>
        <w:tabs>
          <w:tab w:val="left" w:pos="1787"/>
        </w:tabs>
      </w:pPr>
      <w:r>
        <w:tab/>
      </w:r>
    </w:p>
    <w:p w14:paraId="022A19CC" w14:textId="585021BF" w:rsidR="006D3F1E" w:rsidRDefault="006D3F1E" w:rsidP="006D3F1E">
      <w:pPr>
        <w:tabs>
          <w:tab w:val="left" w:pos="1787"/>
        </w:tabs>
      </w:pPr>
    </w:p>
    <w:p w14:paraId="5220BABF" w14:textId="65A9B907" w:rsidR="006D3F1E" w:rsidRDefault="006D3F1E" w:rsidP="006D3F1E">
      <w:pPr>
        <w:tabs>
          <w:tab w:val="left" w:pos="1787"/>
        </w:tabs>
      </w:pPr>
    </w:p>
    <w:p w14:paraId="3B2C2A12" w14:textId="2856B6ED" w:rsidR="00E42043" w:rsidRDefault="00E42043" w:rsidP="006D3F1E">
      <w:pPr>
        <w:tabs>
          <w:tab w:val="left" w:pos="1787"/>
        </w:tabs>
      </w:pPr>
    </w:p>
    <w:p w14:paraId="21B47964" w14:textId="77777777" w:rsidR="00E42043" w:rsidRDefault="00E42043" w:rsidP="006D3F1E">
      <w:pPr>
        <w:tabs>
          <w:tab w:val="left" w:pos="1787"/>
        </w:tabs>
      </w:pPr>
    </w:p>
    <w:p w14:paraId="0E036C05" w14:textId="57F65BD2" w:rsidR="006D3F1E" w:rsidRDefault="006D3F1E" w:rsidP="006D3F1E">
      <w:pPr>
        <w:tabs>
          <w:tab w:val="left" w:pos="1787"/>
        </w:tabs>
      </w:pPr>
    </w:p>
    <w:p w14:paraId="092265CD" w14:textId="212D5D62" w:rsidR="006D3F1E" w:rsidRPr="006D3F1E" w:rsidRDefault="00032886" w:rsidP="006D3F1E">
      <w:pPr>
        <w:tabs>
          <w:tab w:val="left" w:pos="1787"/>
        </w:tabs>
      </w:pPr>
      <w:r w:rsidRPr="000334BB">
        <w:lastRenderedPageBreak/>
        <w:drawing>
          <wp:anchor distT="0" distB="0" distL="114300" distR="114300" simplePos="0" relativeHeight="251667456" behindDoc="1" locked="0" layoutInCell="1" allowOverlap="1" wp14:anchorId="51466EEC" wp14:editId="2BF6844E">
            <wp:simplePos x="0" y="0"/>
            <wp:positionH relativeFrom="margin">
              <wp:posOffset>123895</wp:posOffset>
            </wp:positionH>
            <wp:positionV relativeFrom="paragraph">
              <wp:posOffset>151624</wp:posOffset>
            </wp:positionV>
            <wp:extent cx="3938905" cy="3457575"/>
            <wp:effectExtent l="0" t="0" r="4445" b="9525"/>
            <wp:wrapTight wrapText="bothSides">
              <wp:wrapPolygon edited="0">
                <wp:start x="0" y="0"/>
                <wp:lineTo x="0" y="21540"/>
                <wp:lineTo x="21520" y="21540"/>
                <wp:lineTo x="2152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38905" cy="3457575"/>
                    </a:xfrm>
                    <a:prstGeom prst="rect">
                      <a:avLst/>
                    </a:prstGeom>
                  </pic:spPr>
                </pic:pic>
              </a:graphicData>
            </a:graphic>
            <wp14:sizeRelH relativeFrom="margin">
              <wp14:pctWidth>0</wp14:pctWidth>
            </wp14:sizeRelH>
            <wp14:sizeRelV relativeFrom="margin">
              <wp14:pctHeight>0</wp14:pctHeight>
            </wp14:sizeRelV>
          </wp:anchor>
        </w:drawing>
      </w:r>
    </w:p>
    <w:p w14:paraId="5FB62D88" w14:textId="06FBF406" w:rsidR="006D3F1E" w:rsidRPr="006D3F1E" w:rsidRDefault="006D3F1E" w:rsidP="006D3F1E"/>
    <w:p w14:paraId="1D5544C0" w14:textId="2738935C" w:rsidR="006D3F1E" w:rsidRPr="006D3F1E" w:rsidRDefault="006D3F1E" w:rsidP="006D3F1E"/>
    <w:p w14:paraId="5B0BBBAB" w14:textId="4D0959F9" w:rsidR="006D3F1E" w:rsidRPr="006D3F1E" w:rsidRDefault="006D3F1E" w:rsidP="006D3F1E"/>
    <w:p w14:paraId="5A6BDFC2" w14:textId="45BDDBE8" w:rsidR="006D3F1E" w:rsidRPr="006D3F1E" w:rsidRDefault="006D3F1E" w:rsidP="006D3F1E"/>
    <w:p w14:paraId="39769CA5" w14:textId="5907E774" w:rsidR="006D3F1E" w:rsidRPr="006D3F1E" w:rsidRDefault="006D3F1E" w:rsidP="006D3F1E"/>
    <w:p w14:paraId="1E5A340E" w14:textId="72BAFD9B" w:rsidR="006D3F1E" w:rsidRDefault="006D3F1E" w:rsidP="006D3F1E"/>
    <w:p w14:paraId="359A66C4" w14:textId="2B4D59D6" w:rsidR="006D3F1E" w:rsidRPr="006D3F1E" w:rsidRDefault="006D3F1E" w:rsidP="006D3F1E"/>
    <w:p w14:paraId="7F6B368A" w14:textId="2E8795E6" w:rsidR="006D3F1E" w:rsidRPr="006D3F1E" w:rsidRDefault="006D3F1E" w:rsidP="006D3F1E"/>
    <w:p w14:paraId="71215D67" w14:textId="5E80CF59" w:rsidR="006D3F1E" w:rsidRPr="006D3F1E" w:rsidRDefault="006D3F1E" w:rsidP="006D3F1E"/>
    <w:p w14:paraId="01D43FDC" w14:textId="4258B3AD" w:rsidR="006D3F1E" w:rsidRPr="006D3F1E" w:rsidRDefault="006D3F1E" w:rsidP="006D3F1E"/>
    <w:p w14:paraId="64325CC1" w14:textId="014BF6B1" w:rsidR="006D3F1E" w:rsidRPr="006D3F1E" w:rsidRDefault="006D3F1E" w:rsidP="006D3F1E"/>
    <w:p w14:paraId="2D650909" w14:textId="3917A145" w:rsidR="006D3F1E" w:rsidRPr="006D3F1E" w:rsidRDefault="006D3F1E" w:rsidP="006D3F1E"/>
    <w:p w14:paraId="7924511F" w14:textId="228E7039" w:rsidR="006D3F1E" w:rsidRPr="006D3F1E" w:rsidRDefault="000E7C45" w:rsidP="006D3F1E">
      <w:r w:rsidRPr="006D3F1E">
        <w:drawing>
          <wp:anchor distT="0" distB="0" distL="114300" distR="114300" simplePos="0" relativeHeight="251669504" behindDoc="1" locked="0" layoutInCell="1" allowOverlap="1" wp14:anchorId="5F2A439D" wp14:editId="3C22A861">
            <wp:simplePos x="0" y="0"/>
            <wp:positionH relativeFrom="margin">
              <wp:posOffset>151765</wp:posOffset>
            </wp:positionH>
            <wp:positionV relativeFrom="paragraph">
              <wp:posOffset>5010</wp:posOffset>
            </wp:positionV>
            <wp:extent cx="3425190" cy="4994910"/>
            <wp:effectExtent l="0" t="0" r="3810" b="0"/>
            <wp:wrapTight wrapText="bothSides">
              <wp:wrapPolygon edited="0">
                <wp:start x="0" y="0"/>
                <wp:lineTo x="0" y="21501"/>
                <wp:lineTo x="21504" y="21501"/>
                <wp:lineTo x="215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3425190" cy="4994910"/>
                    </a:xfrm>
                    <a:prstGeom prst="rect">
                      <a:avLst/>
                    </a:prstGeom>
                  </pic:spPr>
                </pic:pic>
              </a:graphicData>
            </a:graphic>
            <wp14:sizeRelH relativeFrom="margin">
              <wp14:pctWidth>0</wp14:pctWidth>
            </wp14:sizeRelH>
            <wp14:sizeRelV relativeFrom="margin">
              <wp14:pctHeight>0</wp14:pctHeight>
            </wp14:sizeRelV>
          </wp:anchor>
        </w:drawing>
      </w:r>
    </w:p>
    <w:p w14:paraId="6CC060AE" w14:textId="0CAC9267" w:rsidR="006D3F1E" w:rsidRPr="006D3F1E" w:rsidRDefault="006D3F1E" w:rsidP="006D3F1E"/>
    <w:p w14:paraId="4D418ADC" w14:textId="1AE806F4" w:rsidR="006D3F1E" w:rsidRDefault="006D3F1E" w:rsidP="006D3F1E"/>
    <w:p w14:paraId="525F750A" w14:textId="77777777" w:rsidR="006D3F1E" w:rsidRDefault="006D3F1E" w:rsidP="006D3F1E"/>
    <w:p w14:paraId="542B34D4" w14:textId="6B4FD092" w:rsidR="00E42043" w:rsidRDefault="00E42043" w:rsidP="006D3F1E">
      <w:pPr>
        <w:rPr>
          <w:rFonts w:ascii="Times New Roman" w:hAnsi="Times New Roman" w:cs="Times New Roman"/>
          <w:color w:val="000000"/>
          <w:shd w:val="clear" w:color="auto" w:fill="FFFFFF"/>
        </w:rPr>
      </w:pPr>
    </w:p>
    <w:p w14:paraId="70016BFE" w14:textId="77777777" w:rsidR="000E7C45" w:rsidRDefault="000E7C45" w:rsidP="006D3F1E">
      <w:pPr>
        <w:rPr>
          <w:rFonts w:ascii="Times New Roman" w:hAnsi="Times New Roman" w:cs="Times New Roman"/>
          <w:color w:val="000000"/>
          <w:shd w:val="clear" w:color="auto" w:fill="FFFFFF"/>
        </w:rPr>
      </w:pPr>
    </w:p>
    <w:p w14:paraId="68673DE8" w14:textId="67E7FBDC" w:rsidR="00E42043" w:rsidRDefault="00E42043" w:rsidP="006D3F1E">
      <w:pPr>
        <w:rPr>
          <w:rFonts w:ascii="Times New Roman" w:hAnsi="Times New Roman" w:cs="Times New Roman"/>
          <w:color w:val="000000"/>
          <w:shd w:val="clear" w:color="auto" w:fill="FFFFFF"/>
        </w:rPr>
      </w:pPr>
    </w:p>
    <w:p w14:paraId="49B62254" w14:textId="4D74021D" w:rsidR="000E7C45" w:rsidRDefault="000E7C45" w:rsidP="006D3F1E">
      <w:pPr>
        <w:rPr>
          <w:rFonts w:ascii="Times New Roman" w:hAnsi="Times New Roman" w:cs="Times New Roman"/>
          <w:color w:val="000000"/>
          <w:shd w:val="clear" w:color="auto" w:fill="FFFFFF"/>
        </w:rPr>
      </w:pPr>
    </w:p>
    <w:p w14:paraId="7681F058" w14:textId="71EE49B1" w:rsidR="000E7C45" w:rsidRDefault="000E7C45" w:rsidP="006D3F1E">
      <w:pPr>
        <w:rPr>
          <w:rFonts w:ascii="Times New Roman" w:hAnsi="Times New Roman" w:cs="Times New Roman"/>
          <w:color w:val="000000"/>
          <w:shd w:val="clear" w:color="auto" w:fill="FFFFFF"/>
        </w:rPr>
      </w:pPr>
    </w:p>
    <w:p w14:paraId="5D8DF087" w14:textId="2951542B" w:rsidR="000E7C45" w:rsidRDefault="000E7C45" w:rsidP="006D3F1E">
      <w:pPr>
        <w:rPr>
          <w:rFonts w:ascii="Times New Roman" w:hAnsi="Times New Roman" w:cs="Times New Roman"/>
          <w:color w:val="000000"/>
          <w:shd w:val="clear" w:color="auto" w:fill="FFFFFF"/>
        </w:rPr>
      </w:pPr>
    </w:p>
    <w:p w14:paraId="3016C964" w14:textId="7538DE03" w:rsidR="000E7C45" w:rsidRDefault="000E7C45" w:rsidP="006D3F1E">
      <w:pPr>
        <w:rPr>
          <w:rFonts w:ascii="Times New Roman" w:hAnsi="Times New Roman" w:cs="Times New Roman"/>
          <w:color w:val="000000"/>
          <w:shd w:val="clear" w:color="auto" w:fill="FFFFFF"/>
        </w:rPr>
      </w:pPr>
    </w:p>
    <w:p w14:paraId="21AA0D61" w14:textId="13D0187C" w:rsidR="000E7C45" w:rsidRDefault="000E7C45" w:rsidP="006D3F1E">
      <w:pPr>
        <w:rPr>
          <w:rFonts w:ascii="Times New Roman" w:hAnsi="Times New Roman" w:cs="Times New Roman"/>
          <w:color w:val="000000"/>
          <w:shd w:val="clear" w:color="auto" w:fill="FFFFFF"/>
        </w:rPr>
      </w:pPr>
    </w:p>
    <w:p w14:paraId="31480325" w14:textId="32AD81D4" w:rsidR="000E7C45" w:rsidRDefault="000E7C45" w:rsidP="006D3F1E">
      <w:pPr>
        <w:rPr>
          <w:rFonts w:ascii="Times New Roman" w:hAnsi="Times New Roman" w:cs="Times New Roman"/>
          <w:color w:val="000000"/>
          <w:shd w:val="clear" w:color="auto" w:fill="FFFFFF"/>
        </w:rPr>
      </w:pPr>
    </w:p>
    <w:p w14:paraId="455A5E42" w14:textId="36DEE551" w:rsidR="000E7C45" w:rsidRDefault="000E7C45" w:rsidP="006D3F1E">
      <w:pPr>
        <w:rPr>
          <w:rFonts w:ascii="Times New Roman" w:hAnsi="Times New Roman" w:cs="Times New Roman"/>
          <w:color w:val="000000"/>
          <w:shd w:val="clear" w:color="auto" w:fill="FFFFFF"/>
        </w:rPr>
      </w:pPr>
    </w:p>
    <w:p w14:paraId="20101803" w14:textId="2475FEC9" w:rsidR="000E7C45" w:rsidRDefault="000E7C45" w:rsidP="006D3F1E">
      <w:pPr>
        <w:rPr>
          <w:rFonts w:ascii="Times New Roman" w:hAnsi="Times New Roman" w:cs="Times New Roman"/>
          <w:color w:val="000000"/>
          <w:shd w:val="clear" w:color="auto" w:fill="FFFFFF"/>
        </w:rPr>
      </w:pPr>
    </w:p>
    <w:p w14:paraId="5DBC3ABC" w14:textId="192636B6" w:rsidR="000E7C45" w:rsidRDefault="000E7C45" w:rsidP="006D3F1E">
      <w:pPr>
        <w:rPr>
          <w:rFonts w:ascii="Times New Roman" w:hAnsi="Times New Roman" w:cs="Times New Roman"/>
          <w:color w:val="000000"/>
          <w:shd w:val="clear" w:color="auto" w:fill="FFFFFF"/>
        </w:rPr>
      </w:pPr>
    </w:p>
    <w:p w14:paraId="6A0D939F" w14:textId="25E51ABF" w:rsidR="000E7C45" w:rsidRDefault="000E7C45" w:rsidP="006D3F1E">
      <w:pPr>
        <w:rPr>
          <w:rFonts w:ascii="Times New Roman" w:hAnsi="Times New Roman" w:cs="Times New Roman"/>
          <w:color w:val="000000"/>
          <w:shd w:val="clear" w:color="auto" w:fill="FFFFFF"/>
        </w:rPr>
      </w:pPr>
    </w:p>
    <w:p w14:paraId="613FDF03" w14:textId="6A5B56D2" w:rsidR="000E7C45" w:rsidRDefault="000E7C45" w:rsidP="006D3F1E">
      <w:pPr>
        <w:rPr>
          <w:rFonts w:ascii="Times New Roman" w:hAnsi="Times New Roman" w:cs="Times New Roman"/>
          <w:color w:val="000000"/>
          <w:shd w:val="clear" w:color="auto" w:fill="FFFFFF"/>
        </w:rPr>
      </w:pPr>
    </w:p>
    <w:p w14:paraId="4D1EA33C" w14:textId="77777777" w:rsidR="000E7C45" w:rsidRDefault="000E7C45" w:rsidP="006D3F1E">
      <w:pPr>
        <w:rPr>
          <w:rFonts w:ascii="Times New Roman" w:hAnsi="Times New Roman" w:cs="Times New Roman"/>
          <w:color w:val="000000"/>
          <w:shd w:val="clear" w:color="auto" w:fill="FFFFFF"/>
        </w:rPr>
      </w:pPr>
    </w:p>
    <w:p w14:paraId="1E51AFB1" w14:textId="54E9FBF4" w:rsidR="00E42043" w:rsidRDefault="006D3F1E" w:rsidP="00026857">
      <w:pPr>
        <w:rPr>
          <w:rFonts w:ascii="Times New Roman" w:hAnsi="Times New Roman" w:cs="Times New Roman"/>
          <w:color w:val="000000"/>
          <w:shd w:val="clear" w:color="auto" w:fill="FFFFFF"/>
        </w:rPr>
      </w:pPr>
      <w:r w:rsidRPr="00026857">
        <w:rPr>
          <w:rFonts w:ascii="Times New Roman" w:hAnsi="Times New Roman" w:cs="Times New Roman"/>
          <w:color w:val="000000"/>
          <w:shd w:val="clear" w:color="auto" w:fill="FFFFFF"/>
        </w:rPr>
        <w:t>c)</w:t>
      </w:r>
      <w:r w:rsidR="005A20E4" w:rsidRPr="00026857">
        <w:rPr>
          <w:rFonts w:ascii="Times New Roman" w:hAnsi="Times New Roman" w:cs="Times New Roman"/>
          <w:color w:val="000000"/>
          <w:shd w:val="clear" w:color="auto" w:fill="FFFFFF"/>
        </w:rPr>
        <w:t xml:space="preserve"> when using Gaussian kernel for blurring the image, background near the edge of the flower is affected by the darker pixels in the image. There fore in the blurred background, flower is replaced by dark pixels.</w:t>
      </w:r>
    </w:p>
    <w:p w14:paraId="43A99FAD" w14:textId="77777777" w:rsidR="00032886" w:rsidRDefault="00032886" w:rsidP="00026857">
      <w:pPr>
        <w:rPr>
          <w:rFonts w:ascii="Times New Roman" w:hAnsi="Times New Roman" w:cs="Times New Roman"/>
          <w:color w:val="000000"/>
          <w:shd w:val="clear" w:color="auto" w:fill="FFFFFF"/>
        </w:rPr>
      </w:pPr>
      <w:bookmarkStart w:id="0" w:name="_GoBack"/>
      <w:bookmarkEnd w:id="0"/>
    </w:p>
    <w:p w14:paraId="77907703" w14:textId="5D5F7933" w:rsidR="00026857" w:rsidRPr="00032886" w:rsidRDefault="00026857" w:rsidP="00026857">
      <w:pPr>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GitHub Profile: </w:t>
      </w:r>
      <w:hyperlink r:id="rId27" w:history="1">
        <w:r w:rsidRPr="000E2119">
          <w:rPr>
            <w:rStyle w:val="Hyperlink"/>
            <w:rFonts w:ascii="Times New Roman" w:hAnsi="Times New Roman" w:cs="Times New Roman"/>
            <w:shd w:val="clear" w:color="auto" w:fill="FFFFFF"/>
          </w:rPr>
          <w:t>https://github.com/Gajaan08/FUNDAMENTALS-OF-IMAGE-PROCESSING.git</w:t>
        </w:r>
      </w:hyperlink>
    </w:p>
    <w:sectPr w:rsidR="00026857" w:rsidRPr="00032886" w:rsidSect="00B70B28">
      <w:footerReference w:type="default" r:id="rId28"/>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4B77F3" w14:textId="77777777" w:rsidR="00CC3E00" w:rsidRDefault="00CC3E00" w:rsidP="00B70B28">
      <w:pPr>
        <w:spacing w:after="0" w:line="240" w:lineRule="auto"/>
      </w:pPr>
      <w:r>
        <w:separator/>
      </w:r>
    </w:p>
  </w:endnote>
  <w:endnote w:type="continuationSeparator" w:id="0">
    <w:p w14:paraId="34871D79" w14:textId="77777777" w:rsidR="00CC3E00" w:rsidRDefault="00CC3E00" w:rsidP="00B70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2575287"/>
      <w:docPartObj>
        <w:docPartGallery w:val="Page Numbers (Bottom of Page)"/>
        <w:docPartUnique/>
      </w:docPartObj>
    </w:sdtPr>
    <w:sdtEndPr>
      <w:rPr>
        <w:noProof/>
      </w:rPr>
    </w:sdtEndPr>
    <w:sdtContent>
      <w:p w14:paraId="62BF44FE" w14:textId="08B481C8" w:rsidR="00E42043" w:rsidRDefault="00E4204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BDD8C48" w14:textId="77777777" w:rsidR="00E42043" w:rsidRDefault="00E420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55BEB5" w14:textId="77777777" w:rsidR="00CC3E00" w:rsidRDefault="00CC3E00" w:rsidP="00B70B28">
      <w:pPr>
        <w:spacing w:after="0" w:line="240" w:lineRule="auto"/>
      </w:pPr>
      <w:r>
        <w:separator/>
      </w:r>
    </w:p>
  </w:footnote>
  <w:footnote w:type="continuationSeparator" w:id="0">
    <w:p w14:paraId="1F203CED" w14:textId="77777777" w:rsidR="00CC3E00" w:rsidRDefault="00CC3E00" w:rsidP="00B70B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5E7017"/>
    <w:multiLevelType w:val="hybridMultilevel"/>
    <w:tmpl w:val="C812D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NDc2srA0NDQ1MLBU0lEKTi0uzszPAykwrAUAT90YRSwAAAA="/>
  </w:docVars>
  <w:rsids>
    <w:rsidRoot w:val="000F32D2"/>
    <w:rsid w:val="00026857"/>
    <w:rsid w:val="00032886"/>
    <w:rsid w:val="000334BB"/>
    <w:rsid w:val="000E7C45"/>
    <w:rsid w:val="000F32D2"/>
    <w:rsid w:val="00245561"/>
    <w:rsid w:val="002C7C16"/>
    <w:rsid w:val="005A20E4"/>
    <w:rsid w:val="006D3F1E"/>
    <w:rsid w:val="00A26ABF"/>
    <w:rsid w:val="00AC3C49"/>
    <w:rsid w:val="00B70B28"/>
    <w:rsid w:val="00C33BF5"/>
    <w:rsid w:val="00CC3E00"/>
    <w:rsid w:val="00E42043"/>
    <w:rsid w:val="00E51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F752E"/>
  <w15:chartTrackingRefBased/>
  <w15:docId w15:val="{8E805087-8103-4139-8DB1-39C6AB83A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0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B28"/>
  </w:style>
  <w:style w:type="paragraph" w:styleId="Footer">
    <w:name w:val="footer"/>
    <w:basedOn w:val="Normal"/>
    <w:link w:val="FooterChar"/>
    <w:uiPriority w:val="99"/>
    <w:unhideWhenUsed/>
    <w:rsid w:val="00B70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B28"/>
  </w:style>
  <w:style w:type="paragraph" w:styleId="ListParagraph">
    <w:name w:val="List Paragraph"/>
    <w:basedOn w:val="Normal"/>
    <w:uiPriority w:val="34"/>
    <w:qFormat/>
    <w:rsid w:val="005A20E4"/>
    <w:pPr>
      <w:ind w:left="720"/>
      <w:contextualSpacing/>
    </w:pPr>
  </w:style>
  <w:style w:type="character" w:styleId="Hyperlink">
    <w:name w:val="Hyperlink"/>
    <w:basedOn w:val="DefaultParagraphFont"/>
    <w:uiPriority w:val="99"/>
    <w:unhideWhenUsed/>
    <w:rsid w:val="00026857"/>
    <w:rPr>
      <w:color w:val="0563C1" w:themeColor="hyperlink"/>
      <w:u w:val="single"/>
    </w:rPr>
  </w:style>
  <w:style w:type="character" w:styleId="UnresolvedMention">
    <w:name w:val="Unresolved Mention"/>
    <w:basedOn w:val="DefaultParagraphFont"/>
    <w:uiPriority w:val="99"/>
    <w:semiHidden/>
    <w:unhideWhenUsed/>
    <w:rsid w:val="000268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github.com/Gajaan08/FUNDAMENTALS-OF-IMAGE-PROCESSING.git"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0</TotalTime>
  <Pages>8</Pages>
  <Words>129</Words>
  <Characters>74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gnanam Gajaanan</dc:creator>
  <cp:keywords/>
  <dc:description/>
  <cp:lastModifiedBy>Sivagnanam Gajaanan</cp:lastModifiedBy>
  <cp:revision>6</cp:revision>
  <dcterms:created xsi:type="dcterms:W3CDTF">2022-03-05T01:28:00Z</dcterms:created>
  <dcterms:modified xsi:type="dcterms:W3CDTF">2022-03-05T16:28:00Z</dcterms:modified>
</cp:coreProperties>
</file>